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13"/>
        <w:spacing w:after="60"/>
        <w:jc w:val="center"/>
        <w:rPr>
          <w:b/>
          <w:bCs/>
          <w:spacing w:val="20"/>
          <w:sz w:val="36"/>
          <w:szCs w:val="36"/>
          <w:lang w:val="de-DE"/>
        </w:rPr>
      </w:pPr>
      <w:r>
        <w:rPr>
          <w:b/>
          <w:bCs/>
          <w:spacing w:val="20"/>
          <w:sz w:val="36"/>
          <w:szCs w:val="36"/>
          <w:lang w:val="de-DE"/>
        </w:rPr>
        <w:t xml:space="preserve">LU YIN  </w:t>
      </w:r>
    </w:p>
    <w:p>
      <w:pPr>
        <w:pStyle w:val="13"/>
        <w:spacing w:before="20" w:after="20"/>
        <w:jc w:val="center"/>
      </w:pPr>
      <w:r>
        <w:t xml:space="preserve">Email: l.yin@tue.nl </w:t>
      </w:r>
      <w:r>
        <w:rPr>
          <w:rFonts w:ascii="Arial Unicode MS" w:hAnsi="Arial Unicode MS" w:eastAsia="Arial Unicode MS" w:cs="Arial Unicode MS"/>
        </w:rPr>
        <w:t>     </w:t>
      </w:r>
    </w:p>
    <w:p>
      <w:pPr>
        <w:pStyle w:val="13"/>
        <w:spacing w:before="20" w:after="20"/>
        <w:jc w:val="center"/>
        <w:rPr>
          <w:lang w:val="de-DE"/>
        </w:rPr>
      </w:pPr>
      <w:r>
        <w:rPr>
          <w:lang w:val="de-DE"/>
        </w:rPr>
        <w:t>Tel: +31 06 12742861</w:t>
      </w:r>
    </w:p>
    <w:p>
      <w:pPr>
        <w:pStyle w:val="13"/>
        <w:spacing w:before="20" w:after="20"/>
        <w:jc w:val="center"/>
      </w:pPr>
      <w:r>
        <w:t>University: Eindhoven University of Technology</w:t>
      </w:r>
    </w:p>
    <w:p>
      <w:pPr>
        <w:pStyle w:val="13"/>
        <w:spacing w:before="20" w:after="20"/>
        <w:jc w:val="center"/>
        <w:rPr>
          <w:rFonts w:hint="default"/>
          <w:lang w:val="en"/>
        </w:rPr>
      </w:pPr>
      <w:r>
        <w:t xml:space="preserve">Webpage: </w:t>
      </w:r>
      <w:r>
        <w:fldChar w:fldCharType="begin"/>
      </w:r>
      <w:r>
        <w:instrText xml:space="preserve"> HYPERLINK "https://luuyin.com" </w:instrText>
      </w:r>
      <w:r>
        <w:fldChar w:fldCharType="separate"/>
      </w:r>
      <w:r>
        <w:rPr>
          <w:rStyle w:val="10"/>
        </w:rPr>
        <w:t>https://luuyin.</w:t>
      </w:r>
      <w:r>
        <w:rPr>
          <w:rStyle w:val="10"/>
          <w:rFonts w:hint="default"/>
          <w:lang w:val="en"/>
        </w:rPr>
        <w:t>com</w:t>
      </w:r>
      <w:r>
        <w:fldChar w:fldCharType="end"/>
      </w:r>
    </w:p>
    <w:p>
      <w:pPr>
        <w:pStyle w:val="13"/>
        <w:spacing w:before="20" w:after="20"/>
        <w:jc w:val="center"/>
      </w:pPr>
      <w:r>
        <w:t>Address: MetaForum, 5612 AZ Eindhoven, The Netherlands</w:t>
      </w:r>
    </w:p>
    <w:p>
      <w:pPr>
        <w:pStyle w:val="13"/>
        <w:spacing w:before="20" w:after="20"/>
        <w:jc w:val="center"/>
      </w:pPr>
    </w:p>
    <w:p>
      <w:pPr>
        <w:pStyle w:val="13"/>
        <w:spacing w:before="20" w:after="20"/>
      </w:pPr>
    </w:p>
    <w:p>
      <w:pPr>
        <w:pStyle w:val="19"/>
      </w:pPr>
      <w:r>
        <w:t>EDUCATION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10/2018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present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Eindhoven University of Technology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hD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Computer Science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athematics and Computer Science</w:t>
      </w:r>
    </w:p>
    <w:p>
      <w:pPr>
        <w:pStyle w:val="13"/>
        <w:spacing w:before="120" w:after="120" w:line="360" w:lineRule="auto"/>
        <w:ind w:left="2268"/>
        <w:jc w:val="both"/>
        <w:rPr>
          <w:rFonts w:hint="default"/>
          <w:sz w:val="20"/>
          <w:szCs w:val="20"/>
          <w:lang w:val="en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Sparse Training, </w:t>
      </w:r>
      <w:r>
        <w:rPr>
          <w:rFonts w:hint="default"/>
          <w:sz w:val="20"/>
          <w:szCs w:val="20"/>
          <w:lang w:val="en"/>
        </w:rPr>
        <w:t>Data Efficiency, Interactive Machine Learning.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romotors</w:t>
      </w:r>
      <w:r>
        <w:rPr>
          <w:sz w:val="20"/>
          <w:szCs w:val="20"/>
          <w:lang w:val="en-US"/>
        </w:rPr>
        <w:t xml:space="preserve">: Prof. Dr. Mykola Pechenizkiy; Dr. Vlado Menkovski </w:t>
      </w:r>
    </w:p>
    <w:p>
      <w:pPr>
        <w:pStyle w:val="13"/>
        <w:spacing w:before="120" w:after="120" w:line="360" w:lineRule="auto"/>
        <w:jc w:val="both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09/2015 – 07/2018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           Harbin Institute of Technology Shenzhen Graduate School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M.Eng</w:t>
      </w:r>
      <w:r>
        <w:rPr>
          <w:sz w:val="20"/>
          <w:szCs w:val="20"/>
        </w:rPr>
        <w:t xml:space="preserve"> Control Engineering</w:t>
      </w:r>
      <w:r>
        <w:rPr>
          <w:sz w:val="20"/>
          <w:szCs w:val="20"/>
          <w:lang w:val="en-US"/>
        </w:rPr>
        <w:t xml:space="preserve">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echanical Engineering and Automation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</w:t>
      </w:r>
      <w:r>
        <w:rPr>
          <w:rFonts w:hint="default"/>
          <w:sz w:val="20"/>
          <w:szCs w:val="20"/>
          <w:lang w:val="en"/>
        </w:rPr>
        <w:t>C</w:t>
      </w:r>
      <w:r>
        <w:rPr>
          <w:sz w:val="20"/>
          <w:szCs w:val="20"/>
          <w:lang w:val="en-US"/>
        </w:rPr>
        <w:t xml:space="preserve">ontrol </w:t>
      </w:r>
      <w:r>
        <w:rPr>
          <w:rFonts w:hint="default"/>
          <w:sz w:val="20"/>
          <w:szCs w:val="20"/>
          <w:lang w:val="en"/>
        </w:rPr>
        <w:t>E</w:t>
      </w:r>
      <w:r>
        <w:rPr>
          <w:sz w:val="20"/>
          <w:szCs w:val="20"/>
          <w:lang w:val="en-US"/>
        </w:rPr>
        <w:t xml:space="preserve">ngineering, </w:t>
      </w:r>
      <w:r>
        <w:rPr>
          <w:rFonts w:hint="default"/>
          <w:sz w:val="20"/>
          <w:szCs w:val="20"/>
          <w:lang w:val="en"/>
        </w:rPr>
        <w:t>R</w:t>
      </w:r>
      <w:r>
        <w:rPr>
          <w:sz w:val="20"/>
          <w:szCs w:val="20"/>
          <w:lang w:val="en-US"/>
        </w:rPr>
        <w:t xml:space="preserve">obotics  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lang w:val="en-US"/>
        </w:rPr>
        <w:t>Advisor</w:t>
      </w:r>
      <w:r>
        <w:rPr>
          <w:sz w:val="20"/>
          <w:szCs w:val="20"/>
          <w:lang w:val="en-US"/>
        </w:rPr>
        <w:t xml:space="preserve">: Prof. Dr. Xiaorui Zhu    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09/2009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7/2013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Harbin Institute of Technology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.Eng </w:t>
      </w:r>
      <w:r>
        <w:rPr>
          <w:sz w:val="20"/>
          <w:szCs w:val="20"/>
        </w:rPr>
        <w:t xml:space="preserve"> Electrical Engineering and Automation</w:t>
      </w:r>
      <w:r>
        <w:rPr>
          <w:sz w:val="20"/>
          <w:szCs w:val="20"/>
          <w:lang w:val="en-US"/>
        </w:rPr>
        <w:t xml:space="preserve">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Information and Electrical Engineering</w:t>
      </w:r>
    </w:p>
    <w:p>
      <w:pPr>
        <w:pStyle w:val="19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6638290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83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" o:spid="_x0000_s1026" o:spt="20" style="position:absolute;left:0pt;margin-top:21.9pt;height:0pt;width:522.7pt;mso-position-horizontal:right;mso-position-horizontal-relative:margin;z-index:251659264;mso-width-relative:page;mso-height-relative:page;" filled="f" stroked="t" coordsize="21600,21600" o:gfxdata="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WAAAAZHJzL1BLAQIUABQAAAAI&#10;AIdO4kBY+k3v1gAAAAcBAAAPAAAAAAAAAAEAIAAAADgAAABkcnMvZG93bnJldi54bWxQSwECFAAU&#10;AAAACACHTuJAtFNBB90BAACFAwAADgAAAAAAAAABACAAAAA7AQAAZHJzL2Uyb0RvYy54bWxQSwUG&#10;AAAAAAYABgBZAQAAigUAAAAA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t>RESEARCH INTERESTS</w:t>
      </w:r>
    </w:p>
    <w:p>
      <w:pPr>
        <w:pStyle w:val="19"/>
        <w:rPr>
          <w:rFonts w:cs="Arial Unicode MS" w:eastAsiaTheme="minorEastAsia"/>
          <w:b w:val="0"/>
          <w:bCs w:val="0"/>
          <w:sz w:val="20"/>
          <w:szCs w:val="20"/>
        </w:rPr>
      </w:pPr>
      <w:r>
        <w:rPr>
          <w:rFonts w:cs="Arial Unicode MS" w:eastAsiaTheme="minorEastAsia"/>
          <w:b w:val="0"/>
          <w:bCs w:val="0"/>
          <w:sz w:val="20"/>
          <w:szCs w:val="20"/>
        </w:rPr>
        <w:t>Deep Learning, Sparse Neural Network Training, Neural Network Pruning, Metric Learning, Few-shot learning, Active Learning</w:t>
      </w:r>
    </w:p>
    <w:p>
      <w:pPr>
        <w:pStyle w:val="19"/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bookmarkStart w:id="0" w:name="_Hlk104840325"/>
      <w:r>
        <w:rPr>
          <w:b/>
          <w:bCs/>
          <w:sz w:val="24"/>
          <w:szCs w:val="24"/>
          <w:lang w:val="en-US"/>
        </w:rPr>
        <w:t>AWARDS AND HONOURS</w:t>
      </w:r>
    </w:p>
    <w:bookmarkEnd w:id="0"/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10/2018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Four-years Ph. D. founding, Chinese Scholarship Council </w:t>
      </w:r>
    </w:p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6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5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 xml:space="preserve">09/2015 </w:t>
      </w:r>
      <w:r>
        <w:rPr>
          <w:b/>
          <w:bCs/>
          <w:sz w:val="20"/>
          <w:szCs w:val="20"/>
          <w:lang w:val="en-US"/>
        </w:rPr>
        <w:tab/>
      </w:r>
      <w:r>
        <w:rPr>
          <w:sz w:val="20"/>
          <w:szCs w:val="20"/>
          <w:lang w:val="en-US" w:eastAsia="zh-CN"/>
        </w:rPr>
        <w:t xml:space="preserve">           Excellent Student Leader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9/2012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Excellent innovation ability certification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Beijing Jiaotong Universit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 EXPERIENC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2 – 06/2022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Eindhoven University of Technology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1 – 06/2021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>Teaching Assistant of Deep Learning Cours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0 – 06/2020</w:t>
      </w:r>
      <w:r>
        <w:rPr>
          <w:i/>
          <w:i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 xml:space="preserve">         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Develop the tutorials </w:t>
      </w:r>
      <w:r>
        <w:rPr>
          <w:rFonts w:hint="default"/>
          <w:sz w:val="20"/>
          <w:szCs w:val="20"/>
          <w:lang w:val="en"/>
        </w:rPr>
        <w:t xml:space="preserve">for </w:t>
      </w:r>
      <w:r>
        <w:rPr>
          <w:sz w:val="20"/>
          <w:szCs w:val="20"/>
        </w:rPr>
        <w:t>Pytorch, CNN model and Word Embedding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D</w:t>
      </w:r>
      <w:r>
        <w:rPr>
          <w:rFonts w:hint="eastAsia"/>
          <w:sz w:val="20"/>
          <w:szCs w:val="20"/>
        </w:rPr>
        <w:t>e</w:t>
      </w:r>
      <w:r>
        <w:rPr>
          <w:sz w:val="20"/>
          <w:szCs w:val="20"/>
        </w:rPr>
        <w:t xml:space="preserve">velop and grade the assignments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Record the</w:t>
      </w:r>
      <w:r>
        <w:rPr>
          <w:rFonts w:hint="default"/>
          <w:sz w:val="20"/>
          <w:szCs w:val="20"/>
          <w:lang w:val="en"/>
        </w:rPr>
        <w:t xml:space="preserve"> </w:t>
      </w:r>
      <w:r>
        <w:rPr>
          <w:sz w:val="20"/>
          <w:szCs w:val="20"/>
        </w:rPr>
        <w:t xml:space="preserve">lectures video for more than 200 stud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08/2016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1/2017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</w:t>
      </w:r>
      <w:r>
        <w:rPr>
          <w:b/>
          <w:bCs/>
          <w:sz w:val="20"/>
          <w:szCs w:val="20"/>
          <w:lang w:val="de-DE"/>
        </w:rPr>
        <w:t xml:space="preserve"> Harbin Institute of Technology Shenzhen Graduate School         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 xml:space="preserve">         Teaching Assistant of Deep Learning Course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Prepare lecture slides for </w:t>
      </w:r>
      <w:r>
        <w:rPr>
          <w:rFonts w:hint="default" w:ascii="Tahoma" w:hAnsi="Tahoma" w:cs="Tahoma"/>
          <w:sz w:val="20"/>
          <w:szCs w:val="20"/>
        </w:rPr>
        <w:t xml:space="preserve">Forward </w:t>
      </w:r>
      <w:r>
        <w:rPr>
          <w:rFonts w:hint="default" w:cs="Tahoma"/>
          <w:sz w:val="20"/>
          <w:szCs w:val="20"/>
          <w:lang w:val="en"/>
        </w:rPr>
        <w:t>P</w:t>
      </w:r>
      <w:r>
        <w:rPr>
          <w:rFonts w:hint="eastAsia"/>
          <w:sz w:val="20"/>
          <w:szCs w:val="20"/>
        </w:rPr>
        <w:t>ropagation</w:t>
      </w:r>
      <w:r>
        <w:rPr>
          <w:sz w:val="20"/>
          <w:szCs w:val="20"/>
        </w:rPr>
        <w:t xml:space="preserve"> and CNN model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Grade the assignm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5/2016 – 07/2016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DaDao Intelligence &amp; Innovation Technology Co., Ltd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          </w:t>
      </w:r>
      <w:r>
        <w:rPr>
          <w:i/>
          <w:iCs/>
          <w:sz w:val="20"/>
          <w:szCs w:val="20"/>
          <w:lang w:val="de-DE"/>
        </w:rPr>
        <w:t>Embedded Systems Engineer</w:t>
      </w:r>
      <w:r>
        <w:rPr>
          <w:b/>
          <w:bCs/>
          <w:sz w:val="20"/>
          <w:szCs w:val="20"/>
          <w:lang w:val="de-DE"/>
        </w:rPr>
        <w:t xml:space="preserve">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bookmarkStart w:id="1" w:name="_Hlk84291539"/>
      <w:r>
        <w:rPr>
          <w:sz w:val="20"/>
          <w:szCs w:val="20"/>
        </w:rPr>
        <w:t>Controlling the speed and direction of a patrol robot by STM32</w:t>
      </w:r>
      <w:bookmarkEnd w:id="1"/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&amp; PUBLICATION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0" w:beforeAutospacing="0" w:line="18" w:lineRule="atLeast"/>
        <w:ind w:left="0" w:firstLine="0"/>
        <w:jc w:val="left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Model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Sparse Training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left"/>
        <w:textAlignment w:val="auto"/>
        <w:rPr>
          <w:i w:val="0"/>
          <w:iCs w:val="0"/>
          <w:lang w:val="en-US" w:eastAsia="en-GB"/>
        </w:rPr>
      </w:pPr>
      <w:r>
        <w:rPr>
          <w:rFonts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Shiwei Liu, Fang Meng, Tianjin Huang, Vlado Menkovski,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ottery Pools: Winning More by Interpolating Tickets without Increasing Training or Inference Cost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Thirty-Seventh AAAI Conference on Artificial Intelligence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AAAI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), 202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3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i w:val="0"/>
          <w:iCs w:val="0"/>
        </w:rPr>
      </w:pP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 Vlado Menkovski,Meng Fang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Tianji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,Huang,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,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, ,Decebal Constantin Mocanu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Superp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osing Many Tickets into One: A Performance Booster for Sparse Neural Network Training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 The 38th Conference on Uncertainty in Artificial Intelligence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UA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i w:val="0"/>
          <w:iCs w:val="0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Decebal Constantin Mocanu, and Mykola Pechenizkiy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o We Actually Need Dense Over-Parameterization? In-Time Over-Parameterization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 Sparse Trai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eighth International Conference on Machine Learning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PMLR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i w:val="0"/>
          <w:iCs w:val="0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Huang,+T" </w:instrTex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jin Hu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Chen,+T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long Che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Fang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eng F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enkovski,+V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Vlado Menkovsk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Zhao,+J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Jiaxu Zhao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Yin,+L" </w:instrTex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i,+Y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ocanu,+D+C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Decebal Constantin Mocan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Wang,+Z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Zhangyang W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chenizkiy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Liu,+S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. You Can Have Better Graph Neural Networks by Not Training Weights at All: Finding Untrained GNNs Tickets.  Learning on Graphs Conference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Lo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BEST PAPER AWARD</w:t>
      </w:r>
      <w:bookmarkStart w:id="2" w:name="_GoBack"/>
      <w:bookmarkEnd w:id="2"/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)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Tianlong Chen, Xiaohan Chen, Zahra Atashgah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Huanyu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Kou, Li Shen, Mykola Pechenizkiy, Zhangyang Wang, and Decebal Constantin Mocanu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parse Training via Boosting Pruning Plasticity with Neuroregeneratio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fifth Conference on Neural Information Processing System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NeurIPS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 Data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Knowledge Elicitati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Vlado Menkovski, 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Knowledge Elicitation us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eep Metric Learning and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European Confer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Machine Learning and Principles and Practice of Knowledge Discovery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 Database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ECML-PKDD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Ghent, Belgium, 2020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Beyo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bels: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K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nowledge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E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licitation using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D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ep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M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arn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P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sychom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T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29th International Joint Conference on Artificial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telligence-17th Pacific Rim International Conference on 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JCAI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 xml:space="preserve"> DC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0. Doctoral Consortium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Shiwei Liu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Hierarchical Semantic Segmentation using Psychometric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eent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sian Conference on Machine Learning (</w:t>
      </w: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LONG ORAL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-Based Few-Shot Learning by Interactive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Workshop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Interactive Machine Learning. The Thirty-Sixth AAAI Conference 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2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Based Few-Shot Learning by Psychometric Testing. The Workshop on Interactive Machine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Intelligent Data Analysis symposium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DA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2022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>Others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Fucheng Deng, 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, Chao 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Real-Time Detection of Polygons and Circles Based on Semantics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2018 IEEE International Conference on Information and Automation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ICIA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). IEEE, 2018: 444-449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, Fucheng Deng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Wind Disturbance Rejection in Position Control of Unmanned Helicopter by Nonlinear Damping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International Conference on Computer Vision System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ICV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Springer, Cham, 2017: 590-599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BEST PAPER NOMINEES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  <w:t>Preprint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Shiwei Liu, Tianlong Chen, Meng Fang, Li Shen, Vlado Menkovsk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 Mykola Pechenizkiy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-Time Refining Optimization Trajectories Toward Improved Robust Generaliza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Zahra Atashgahi, Xuhao Zhang, Neil Kichler, 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Pechenizkiy, Raymond Veldhuis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Feature Selection with Neuron Evolu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Qiao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Xiao, Boqian Wu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 Pechenizkiy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Can Less Yield More Insights into Truly Spars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18"/>
          <w:szCs w:val="18"/>
          <w:u w:color="000000"/>
          <w:lang w:eastAsia="en-GB"/>
        </w:rPr>
        <w:t>More in</w:t>
      </w:r>
      <w:r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  <w:t xml:space="preserve">: </w:t>
      </w:r>
      <w:r>
        <w:rPr>
          <w:rFonts w:hint="default" w:ascii="Tahoma" w:hAnsi="Tahoma" w:eastAsia="Tahoma" w:cs="Tahoma"/>
          <w:color w:val="000000"/>
          <w:sz w:val="18"/>
          <w:szCs w:val="18"/>
          <w:u w:color="000000"/>
          <w:lang w:eastAsia="en-GB"/>
        </w:rPr>
        <w:t>https://scholar.google.com/citations?user=G4Xe1NkAAAAJ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ACTIVITIES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zh-CN" w:bidi="ar-SA"/>
        </w:rPr>
        <w:t>Talks: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eastAsia="en-GB"/>
        </w:rPr>
        <w:t>Going beyond training with labels for Edge AI ML models</w:t>
      </w: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, in EDG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en-GB" w:bidi="ar-SA"/>
        </w:rPr>
        <w:t xml:space="preserve">E AI, TU/e 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[202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zh-CN" w:bidi="ar-SA"/>
        </w:rPr>
        <w:t>0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Conference Program Committee Member/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Session chai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Review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Symposium on Intelligent Data Analysis (IDA) [2018]. Volunte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Workshop 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 xml:space="preserve">Sparsity in Neural Networks: Advancing Understanding and Practice 2021 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rFonts w:hint="default"/>
          <w:b/>
          <w:bCs/>
          <w:sz w:val="24"/>
          <w:szCs w:val="24"/>
          <w:lang w:val="en"/>
        </w:rPr>
      </w:pPr>
      <w:r>
        <w:rPr>
          <w:rFonts w:hint="default"/>
          <w:b/>
          <w:bCs/>
          <w:sz w:val="24"/>
          <w:szCs w:val="24"/>
          <w:lang w:val="en"/>
        </w:rPr>
        <w:t>HOBBIES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Fitness,  Photography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</w:p>
    <w:sectPr>
      <w:footerReference r:id="rId4" w:type="first"/>
      <w:footerReference r:id="rId3" w:type="default"/>
      <w:pgSz w:w="11900" w:h="16840"/>
      <w:pgMar w:top="720" w:right="720" w:bottom="720" w:left="720" w:header="737" w:footer="737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SimSun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Helvetica Neue">
    <w:altName w:val="Gubbi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byssinica SIL">
    <w:panose1 w:val="02000000000000000000"/>
    <w:charset w:val="00"/>
    <w:family w:val="auto"/>
    <w:pitch w:val="default"/>
    <w:sig w:usb0="800000EF" w:usb1="5000A04B" w:usb2="00000828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rFonts w:asciiTheme="minorHAnsi" w:hAnsiTheme="minorHAnsi" w:cstheme="minorHAnsi"/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Copyright © 2018 Mandarin Consulting                   </w:t>
    </w:r>
    <w:r>
      <w:rPr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 </w:t>
    </w:r>
    <w:r>
      <w:t>1 / 2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3FFB737"/>
    <w:multiLevelType w:val="singleLevel"/>
    <w:tmpl w:val="F3FFB737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18" w:leftChars="0" w:hanging="418" w:firstLineChars="0"/>
      </w:pPr>
      <w:rPr>
        <w:rFonts w:hint="default" w:ascii="Wingdings" w:hAnsi="Wingdings" w:cs="Wingdings"/>
        <w:sz w:val="10"/>
      </w:rPr>
    </w:lvl>
  </w:abstractNum>
  <w:abstractNum w:abstractNumId="1">
    <w:nsid w:val="65900AE9"/>
    <w:multiLevelType w:val="multilevel"/>
    <w:tmpl w:val="65900AE9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M3MjE1sjAxMDBS0lEKTi0uzszPAykwrAUAzZcT2CwAAAA="/>
  </w:docVars>
  <w:rsids>
    <w:rsidRoot w:val="0071592E"/>
    <w:rsid w:val="00057C91"/>
    <w:rsid w:val="00071B1A"/>
    <w:rsid w:val="000B11E0"/>
    <w:rsid w:val="001053D0"/>
    <w:rsid w:val="001529F1"/>
    <w:rsid w:val="001610E3"/>
    <w:rsid w:val="00177868"/>
    <w:rsid w:val="001C4C84"/>
    <w:rsid w:val="001C7F8F"/>
    <w:rsid w:val="001F53CA"/>
    <w:rsid w:val="002A12D5"/>
    <w:rsid w:val="00301909"/>
    <w:rsid w:val="003A6783"/>
    <w:rsid w:val="003D683C"/>
    <w:rsid w:val="00436157"/>
    <w:rsid w:val="00443A76"/>
    <w:rsid w:val="00484A62"/>
    <w:rsid w:val="004F0037"/>
    <w:rsid w:val="005463BB"/>
    <w:rsid w:val="00596C8D"/>
    <w:rsid w:val="005E6385"/>
    <w:rsid w:val="006338F8"/>
    <w:rsid w:val="00685047"/>
    <w:rsid w:val="006E5610"/>
    <w:rsid w:val="006F198F"/>
    <w:rsid w:val="006F55C9"/>
    <w:rsid w:val="0071592E"/>
    <w:rsid w:val="0077263A"/>
    <w:rsid w:val="007C276E"/>
    <w:rsid w:val="007C57A2"/>
    <w:rsid w:val="00863E16"/>
    <w:rsid w:val="0089267D"/>
    <w:rsid w:val="008E5D2A"/>
    <w:rsid w:val="00902C98"/>
    <w:rsid w:val="00921E8F"/>
    <w:rsid w:val="00945CA4"/>
    <w:rsid w:val="009D306D"/>
    <w:rsid w:val="00A06DF5"/>
    <w:rsid w:val="00A24736"/>
    <w:rsid w:val="00A41831"/>
    <w:rsid w:val="00A5054D"/>
    <w:rsid w:val="00B07B6A"/>
    <w:rsid w:val="00B43CDE"/>
    <w:rsid w:val="00B55164"/>
    <w:rsid w:val="00B6136F"/>
    <w:rsid w:val="00C03BD4"/>
    <w:rsid w:val="00C61FAE"/>
    <w:rsid w:val="00C771D8"/>
    <w:rsid w:val="00CB2888"/>
    <w:rsid w:val="00CE379E"/>
    <w:rsid w:val="00D13029"/>
    <w:rsid w:val="00DC2335"/>
    <w:rsid w:val="00E30FA9"/>
    <w:rsid w:val="00E809F0"/>
    <w:rsid w:val="00E83565"/>
    <w:rsid w:val="00E9458D"/>
    <w:rsid w:val="00ED0A0E"/>
    <w:rsid w:val="00F07CE2"/>
    <w:rsid w:val="00F118DE"/>
    <w:rsid w:val="00F732EB"/>
    <w:rsid w:val="00F823A2"/>
    <w:rsid w:val="00FC40F3"/>
    <w:rsid w:val="177BC1D5"/>
    <w:rsid w:val="17FF6487"/>
    <w:rsid w:val="1B6D47C9"/>
    <w:rsid w:val="2D95C3B8"/>
    <w:rsid w:val="3E57F5E4"/>
    <w:rsid w:val="3FCF0401"/>
    <w:rsid w:val="52DF7F02"/>
    <w:rsid w:val="52F963EE"/>
    <w:rsid w:val="53D70A80"/>
    <w:rsid w:val="57FD7E8B"/>
    <w:rsid w:val="5B7D7707"/>
    <w:rsid w:val="5F758F45"/>
    <w:rsid w:val="658B4EAC"/>
    <w:rsid w:val="6BA7866B"/>
    <w:rsid w:val="6BDB1065"/>
    <w:rsid w:val="6DDB76E0"/>
    <w:rsid w:val="6FBF5D48"/>
    <w:rsid w:val="6FEFC5FC"/>
    <w:rsid w:val="737D78C6"/>
    <w:rsid w:val="7AF77E3E"/>
    <w:rsid w:val="7D7D5855"/>
    <w:rsid w:val="7E930D22"/>
    <w:rsid w:val="7F6EBF98"/>
    <w:rsid w:val="7FF7B968"/>
    <w:rsid w:val="857FB864"/>
    <w:rsid w:val="95FFBDA6"/>
    <w:rsid w:val="ADBFE750"/>
    <w:rsid w:val="ADF70C08"/>
    <w:rsid w:val="BB0EBBF4"/>
    <w:rsid w:val="CFDFEA36"/>
    <w:rsid w:val="D4D79664"/>
    <w:rsid w:val="DE97DAC0"/>
    <w:rsid w:val="DFF89499"/>
    <w:rsid w:val="DFFD0E9C"/>
    <w:rsid w:val="E3667DA8"/>
    <w:rsid w:val="EFDBDCE4"/>
    <w:rsid w:val="F75C6275"/>
    <w:rsid w:val="F7EA0986"/>
    <w:rsid w:val="FA6F01C2"/>
    <w:rsid w:val="FD676577"/>
    <w:rsid w:val="FDF93020"/>
    <w:rsid w:val="FDFFB0F3"/>
    <w:rsid w:val="FFBB2331"/>
    <w:rsid w:val="FFDCAB8E"/>
    <w:rsid w:val="FFFB487F"/>
    <w:rsid w:val="FFFFF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paragraph" w:styleId="2">
    <w:name w:val="heading 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paragraph" w:styleId="3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6">
    <w:name w:val="Emphasis"/>
    <w:basedOn w:val="4"/>
    <w:qFormat/>
    <w:uiPriority w:val="20"/>
    <w:rPr>
      <w:i/>
      <w:iCs/>
    </w:rPr>
  </w:style>
  <w:style w:type="paragraph" w:styleId="7">
    <w:name w:val="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center" w:pos="4320"/>
        <w:tab w:val="right" w:pos="8640"/>
      </w:tabs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paragraph" w:styleId="8">
    <w:name w:val="header"/>
    <w:basedOn w:val="1"/>
    <w:link w:val="15"/>
    <w:unhideWhenUsed/>
    <w:qFormat/>
    <w:uiPriority w:val="99"/>
    <w:pPr>
      <w:tabs>
        <w:tab w:val="center" w:pos="4513"/>
        <w:tab w:val="right" w:pos="9026"/>
      </w:tabs>
    </w:pPr>
  </w:style>
  <w:style w:type="paragraph" w:styleId="9">
    <w:name w:val="HTML Preformatted"/>
    <w:semiHidden/>
    <w:unhideWhenUsed/>
    <w:qFormat/>
    <w:uiPriority w:val="99"/>
    <w:pPr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10">
    <w:name w:val="Hyperlink"/>
    <w:qFormat/>
    <w:uiPriority w:val="0"/>
    <w:rPr>
      <w:u w:val="single"/>
    </w:rPr>
  </w:style>
  <w:style w:type="paragraph" w:styleId="11">
    <w:name w:val="Normal (Web)"/>
    <w:basedOn w:val="1"/>
    <w:unhideWhenUsed/>
    <w:qFormat/>
    <w:uiPriority w:val="99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</w:pPr>
    <w:rPr>
      <w:rFonts w:eastAsia="Times New Roman"/>
      <w:lang w:val="en-GB" w:eastAsia="zh-CN"/>
    </w:rPr>
  </w:style>
  <w:style w:type="paragraph" w:customStyle="1" w:styleId="12">
    <w:name w:val="Header &amp; 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 Neue" w:hAnsi="Helvetica Neue" w:cs="Arial Unicode MS" w:eastAsiaTheme="minorEastAsia"/>
      <w:color w:val="000000"/>
      <w:sz w:val="24"/>
      <w:szCs w:val="24"/>
      <w:lang w:val="en-GB" w:eastAsia="en-GB" w:bidi="ar-SA"/>
    </w:rPr>
  </w:style>
  <w:style w:type="paragraph" w:customStyle="1" w:styleId="13">
    <w:name w:val="Body"/>
    <w:link w:val="20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ahoma" w:hAnsi="Tahoma" w:eastAsia="Tahoma" w:cs="Tahoma"/>
      <w:color w:val="000000"/>
      <w:sz w:val="19"/>
      <w:szCs w:val="19"/>
      <w:u w:color="000000"/>
      <w:lang w:val="en-GB" w:eastAsia="en-GB" w:bidi="ar-SA"/>
    </w:rPr>
  </w:style>
  <w:style w:type="paragraph" w:styleId="14">
    <w:name w:val="List Paragraph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720"/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character" w:customStyle="1" w:styleId="15">
    <w:name w:val="页眉 字符"/>
    <w:basedOn w:val="4"/>
    <w:link w:val="8"/>
    <w:qFormat/>
    <w:uiPriority w:val="99"/>
    <w:rPr>
      <w:sz w:val="24"/>
      <w:szCs w:val="24"/>
      <w:lang w:val="en-US" w:eastAsia="en-US"/>
    </w:rPr>
  </w:style>
  <w:style w:type="character" w:customStyle="1" w:styleId="16">
    <w:name w:val="def"/>
    <w:basedOn w:val="4"/>
    <w:qFormat/>
    <w:uiPriority w:val="0"/>
  </w:style>
  <w:style w:type="paragraph" w:styleId="17">
    <w:name w:val="No Spacing"/>
    <w:qFormat/>
    <w:uiPriority w:val="1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Theme="minorHAnsi" w:hAnsiTheme="minorHAnsi" w:eastAsiaTheme="minorEastAsia" w:cstheme="minorBidi"/>
      <w:szCs w:val="22"/>
      <w:lang w:val="en-CA" w:eastAsia="zh-CN" w:bidi="ar-SA"/>
    </w:rPr>
  </w:style>
  <w:style w:type="character" w:customStyle="1" w:styleId="18">
    <w:name w:val="Unresolved Mention"/>
    <w:basedOn w:val="4"/>
    <w:qFormat/>
    <w:uiPriority w:val="99"/>
    <w:rPr>
      <w:color w:val="605E5C"/>
      <w:shd w:val="clear" w:color="auto" w:fill="E1DFDD"/>
    </w:rPr>
  </w:style>
  <w:style w:type="paragraph" w:customStyle="1" w:styleId="19">
    <w:name w:val="test"/>
    <w:basedOn w:val="13"/>
    <w:link w:val="21"/>
    <w:qFormat/>
    <w:uiPriority w:val="0"/>
    <w:pPr>
      <w:pBdr>
        <w:bottom w:val="single" w:color="548DD4" w:sz="4" w:space="0"/>
      </w:pBdr>
      <w:spacing w:before="240" w:after="240"/>
      <w:jc w:val="both"/>
    </w:pPr>
    <w:rPr>
      <w:b/>
      <w:bCs/>
      <w:sz w:val="24"/>
      <w:szCs w:val="24"/>
      <w:lang w:val="en-US"/>
    </w:rPr>
  </w:style>
  <w:style w:type="character" w:customStyle="1" w:styleId="20">
    <w:name w:val="Body 字符"/>
    <w:basedOn w:val="4"/>
    <w:link w:val="13"/>
    <w:qFormat/>
    <w:uiPriority w:val="0"/>
    <w:rPr>
      <w:rFonts w:ascii="Tahoma" w:hAnsi="Tahoma" w:eastAsia="Tahoma" w:cs="Tahoma"/>
      <w:color w:val="000000"/>
      <w:sz w:val="19"/>
      <w:szCs w:val="19"/>
      <w:u w:color="000000"/>
    </w:rPr>
  </w:style>
  <w:style w:type="character" w:customStyle="1" w:styleId="21">
    <w:name w:val="test 字符"/>
    <w:basedOn w:val="20"/>
    <w:link w:val="19"/>
    <w:qFormat/>
    <w:uiPriority w:val="0"/>
    <w:rPr>
      <w:rFonts w:ascii="Tahoma" w:hAnsi="Tahoma" w:eastAsia="Tahoma" w:cs="Tahoma"/>
      <w:b/>
      <w:bCs/>
      <w:color w:val="000000"/>
      <w:sz w:val="24"/>
      <w:szCs w:val="24"/>
      <w:u w:color="00000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4</Words>
  <Characters>5403</Characters>
  <Lines>41</Lines>
  <Paragraphs>11</Paragraphs>
  <TotalTime>0</TotalTime>
  <ScaleCrop>false</ScaleCrop>
  <LinksUpToDate>false</LinksUpToDate>
  <CharactersWithSpaces>6351</CharactersWithSpaces>
  <Application>WPS Office_11.1.0.95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14:53:00Z</dcterms:created>
  <dc:creator>Eric Waley</dc:creator>
  <cp:lastModifiedBy>lu</cp:lastModifiedBy>
  <cp:lastPrinted>2022-05-31T15:07:00Z</cp:lastPrinted>
  <dcterms:modified xsi:type="dcterms:W3CDTF">2022-12-13T18:19:00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